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63B1B" w14:textId="73E8F73F" w:rsidR="00E97474" w:rsidRDefault="00E97474">
      <w:r>
        <w:t>C</w:t>
      </w:r>
      <w:r w:rsidR="00C63ACE">
        <w:t>SC</w:t>
      </w:r>
      <w:r>
        <w:t xml:space="preserve"> 139 </w:t>
      </w:r>
    </w:p>
    <w:p w14:paraId="52FB473F" w14:textId="55884375" w:rsidR="00E97474" w:rsidRDefault="00E97474">
      <w:r>
        <w:t>Assignment 2 Test Cases Screenshots</w:t>
      </w:r>
    </w:p>
    <w:p w14:paraId="6BE3B7F0" w14:textId="0F423302" w:rsidR="00E97474" w:rsidRDefault="00E97474" w:rsidP="00E97474">
      <w:pPr>
        <w:pStyle w:val="ListParagraph"/>
        <w:numPr>
          <w:ilvl w:val="0"/>
          <w:numId w:val="1"/>
        </w:numPr>
      </w:pPr>
      <w:r w:rsidRPr="00E97474">
        <w:rPr>
          <w:noProof/>
        </w:rPr>
        <w:drawing>
          <wp:anchor distT="0" distB="0" distL="114300" distR="114300" simplePos="0" relativeHeight="251658240" behindDoc="0" locked="0" layoutInCell="1" allowOverlap="1" wp14:anchorId="4228C11C" wp14:editId="7ECBEEB8">
            <wp:simplePos x="0" y="0"/>
            <wp:positionH relativeFrom="margin">
              <wp:align>center</wp:align>
            </wp:positionH>
            <wp:positionV relativeFrom="paragraph">
              <wp:posOffset>262535</wp:posOffset>
            </wp:positionV>
            <wp:extent cx="4565015" cy="4695825"/>
            <wp:effectExtent l="0" t="0" r="6985" b="9525"/>
            <wp:wrapTopAndBottom/>
            <wp:docPr id="6992291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229191" name="Picture 1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015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Round Robin – Demo Using “input11.txt”</w:t>
      </w:r>
    </w:p>
    <w:p w14:paraId="371D0F86" w14:textId="53340F77" w:rsidR="00E97474" w:rsidRDefault="00E97474" w:rsidP="00E97474"/>
    <w:p w14:paraId="2CB70B97" w14:textId="77777777" w:rsidR="00E97474" w:rsidRDefault="00E97474" w:rsidP="00E97474"/>
    <w:p w14:paraId="6BD43D8F" w14:textId="77777777" w:rsidR="00E97474" w:rsidRDefault="00E97474" w:rsidP="00E97474"/>
    <w:p w14:paraId="6C4E5643" w14:textId="77777777" w:rsidR="00E97474" w:rsidRDefault="00E97474" w:rsidP="00E97474"/>
    <w:p w14:paraId="62D71E0A" w14:textId="77777777" w:rsidR="00E97474" w:rsidRDefault="00E97474" w:rsidP="00E97474"/>
    <w:p w14:paraId="5E897746" w14:textId="77777777" w:rsidR="00E97474" w:rsidRDefault="00E97474" w:rsidP="00E97474"/>
    <w:p w14:paraId="6C4D4FD1" w14:textId="77777777" w:rsidR="00E97474" w:rsidRDefault="00E97474" w:rsidP="00E97474"/>
    <w:p w14:paraId="1B4695C6" w14:textId="77777777" w:rsidR="00E97474" w:rsidRDefault="00E97474" w:rsidP="00E97474"/>
    <w:p w14:paraId="7534E562" w14:textId="77777777" w:rsidR="00E97474" w:rsidRDefault="00E97474" w:rsidP="00E97474"/>
    <w:p w14:paraId="7A9FC0B0" w14:textId="77777777" w:rsidR="00E97474" w:rsidRDefault="00E97474" w:rsidP="00E97474"/>
    <w:p w14:paraId="498E6E3C" w14:textId="229C22D3" w:rsidR="00E97474" w:rsidRDefault="00E97474" w:rsidP="00E97474">
      <w:pPr>
        <w:pStyle w:val="ListParagraph"/>
        <w:numPr>
          <w:ilvl w:val="0"/>
          <w:numId w:val="1"/>
        </w:numPr>
      </w:pPr>
      <w:r w:rsidRPr="00E97474">
        <w:rPr>
          <w:noProof/>
        </w:rPr>
        <w:drawing>
          <wp:anchor distT="0" distB="0" distL="114300" distR="114300" simplePos="0" relativeHeight="251659264" behindDoc="0" locked="0" layoutInCell="1" allowOverlap="1" wp14:anchorId="7A7FF405" wp14:editId="169CE65D">
            <wp:simplePos x="0" y="0"/>
            <wp:positionH relativeFrom="margin">
              <wp:align>center</wp:align>
            </wp:positionH>
            <wp:positionV relativeFrom="paragraph">
              <wp:posOffset>256312</wp:posOffset>
            </wp:positionV>
            <wp:extent cx="5410955" cy="5887272"/>
            <wp:effectExtent l="0" t="0" r="0" b="0"/>
            <wp:wrapTopAndBottom/>
            <wp:docPr id="1242132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13270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58872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97474">
        <w:t xml:space="preserve"> </w:t>
      </w:r>
      <w:r>
        <w:t>Short Job First  – Demo Using “input12.txt”</w:t>
      </w:r>
    </w:p>
    <w:p w14:paraId="4E73624F" w14:textId="7DA10F29" w:rsidR="00E97474" w:rsidRDefault="00E97474" w:rsidP="00E97474"/>
    <w:p w14:paraId="723F3646" w14:textId="402BF253" w:rsidR="00E97474" w:rsidRDefault="00E97474" w:rsidP="00E97474"/>
    <w:p w14:paraId="180EB35C" w14:textId="77777777" w:rsidR="00E97474" w:rsidRDefault="00E97474" w:rsidP="00E97474"/>
    <w:p w14:paraId="7B3F3B6E" w14:textId="77777777" w:rsidR="00E97474" w:rsidRDefault="00E97474" w:rsidP="00E97474"/>
    <w:p w14:paraId="4AFB77BC" w14:textId="77777777" w:rsidR="00E97474" w:rsidRDefault="00E97474" w:rsidP="00E97474"/>
    <w:p w14:paraId="5FA447D3" w14:textId="77777777" w:rsidR="00E97474" w:rsidRDefault="00E97474" w:rsidP="00E97474"/>
    <w:p w14:paraId="6F9D5200" w14:textId="77777777" w:rsidR="00E97474" w:rsidRDefault="00E97474" w:rsidP="00E97474"/>
    <w:p w14:paraId="510E3388" w14:textId="3920BA20" w:rsidR="00E97474" w:rsidRDefault="00E97474" w:rsidP="00E97474">
      <w:pPr>
        <w:pStyle w:val="ListParagraph"/>
        <w:numPr>
          <w:ilvl w:val="0"/>
          <w:numId w:val="1"/>
        </w:numPr>
      </w:pPr>
      <w:r w:rsidRPr="00E97474">
        <w:rPr>
          <w:noProof/>
        </w:rPr>
        <w:drawing>
          <wp:anchor distT="0" distB="0" distL="114300" distR="114300" simplePos="0" relativeHeight="251660288" behindDoc="0" locked="0" layoutInCell="1" allowOverlap="1" wp14:anchorId="1F5E732B" wp14:editId="3337926A">
            <wp:simplePos x="0" y="0"/>
            <wp:positionH relativeFrom="margin">
              <wp:align>left</wp:align>
            </wp:positionH>
            <wp:positionV relativeFrom="paragraph">
              <wp:posOffset>337693</wp:posOffset>
            </wp:positionV>
            <wp:extent cx="5410955" cy="5915851"/>
            <wp:effectExtent l="0" t="0" r="0" b="8890"/>
            <wp:wrapTopAndBottom/>
            <wp:docPr id="11800010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001034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59158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iority Scheduling Without Preemption – Demo Using “input9.txt”</w:t>
      </w:r>
    </w:p>
    <w:p w14:paraId="2DF7F498" w14:textId="41CFD1DF" w:rsidR="00E97474" w:rsidRDefault="00E97474" w:rsidP="00E97474"/>
    <w:p w14:paraId="6F0A780C" w14:textId="247CD680" w:rsidR="00E97474" w:rsidRDefault="00E97474" w:rsidP="00E97474"/>
    <w:p w14:paraId="125BA858" w14:textId="77777777" w:rsidR="00E97474" w:rsidRDefault="00E97474" w:rsidP="00E97474"/>
    <w:p w14:paraId="42141220" w14:textId="0E16BF01" w:rsidR="00E97474" w:rsidRDefault="00E97474" w:rsidP="00E97474"/>
    <w:p w14:paraId="64FD8912" w14:textId="77777777" w:rsidR="00E97474" w:rsidRDefault="00E97474" w:rsidP="00E97474"/>
    <w:p w14:paraId="487028C6" w14:textId="77777777" w:rsidR="00E97474" w:rsidRDefault="00E97474" w:rsidP="00E97474"/>
    <w:p w14:paraId="4DD29D2C" w14:textId="77777777" w:rsidR="00E97474" w:rsidRDefault="00E97474" w:rsidP="00E97474"/>
    <w:p w14:paraId="035EAEA2" w14:textId="5BE75A83" w:rsidR="00E97474" w:rsidRDefault="00E97474" w:rsidP="00E97474">
      <w:pPr>
        <w:pStyle w:val="ListParagraph"/>
        <w:numPr>
          <w:ilvl w:val="0"/>
          <w:numId w:val="1"/>
        </w:numPr>
      </w:pPr>
      <w:r>
        <w:t xml:space="preserve">Priority Scheduling </w:t>
      </w:r>
      <w:proofErr w:type="gramStart"/>
      <w:r>
        <w:t>With</w:t>
      </w:r>
      <w:proofErr w:type="gramEnd"/>
      <w:r>
        <w:t xml:space="preserve"> Preemption – Demo Using “input8.txt”</w:t>
      </w:r>
    </w:p>
    <w:p w14:paraId="0DBC142D" w14:textId="65C4AD45" w:rsidR="00E97474" w:rsidRDefault="00E97474" w:rsidP="00E97474">
      <w:r w:rsidRPr="00E97474">
        <w:rPr>
          <w:noProof/>
        </w:rPr>
        <w:drawing>
          <wp:inline distT="0" distB="0" distL="0" distR="0" wp14:anchorId="45380EDA" wp14:editId="129E926C">
            <wp:extent cx="5439534" cy="6001588"/>
            <wp:effectExtent l="0" t="0" r="8890" b="0"/>
            <wp:docPr id="10828772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877245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74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DB55C7"/>
    <w:multiLevelType w:val="hybridMultilevel"/>
    <w:tmpl w:val="81AE5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240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xNjE2NTY2MLOwtDRU0lEKTi0uzszPAykwrAUA28dLYywAAAA="/>
  </w:docVars>
  <w:rsids>
    <w:rsidRoot w:val="00E97474"/>
    <w:rsid w:val="00025C1E"/>
    <w:rsid w:val="002B11BA"/>
    <w:rsid w:val="005369EF"/>
    <w:rsid w:val="00C63ACE"/>
    <w:rsid w:val="00E97474"/>
    <w:rsid w:val="00F72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52211"/>
  <w15:chartTrackingRefBased/>
  <w15:docId w15:val="{2B45A10C-2105-46BB-AFBC-73674D557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4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adre, Joshua Nofuente</dc:creator>
  <cp:keywords/>
  <dc:description/>
  <cp:lastModifiedBy>Computer Administrator</cp:lastModifiedBy>
  <cp:revision>2</cp:revision>
  <dcterms:created xsi:type="dcterms:W3CDTF">2023-05-13T06:52:00Z</dcterms:created>
  <dcterms:modified xsi:type="dcterms:W3CDTF">2023-11-09T03:20:00Z</dcterms:modified>
</cp:coreProperties>
</file>